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7B20" w:rsidRPr="00A62113" w:rsidRDefault="00D57B20" w:rsidP="00D57B20">
      <w:pPr>
        <w:jc w:val="center"/>
        <w:rPr>
          <w:b/>
          <w:sz w:val="32"/>
          <w:szCs w:val="32"/>
        </w:rPr>
      </w:pPr>
      <w:r w:rsidRPr="00A62113">
        <w:rPr>
          <w:b/>
          <w:sz w:val="32"/>
          <w:szCs w:val="32"/>
        </w:rPr>
        <w:t>Lake Wales Charter Schools</w:t>
      </w:r>
    </w:p>
    <w:p w:rsidR="00D57B20" w:rsidRPr="00A62113" w:rsidRDefault="00D57B20" w:rsidP="00D57B20">
      <w:pPr>
        <w:jc w:val="center"/>
        <w:rPr>
          <w:b/>
          <w:sz w:val="32"/>
          <w:szCs w:val="32"/>
        </w:rPr>
      </w:pPr>
      <w:r w:rsidRPr="00A62113">
        <w:rPr>
          <w:b/>
          <w:sz w:val="32"/>
          <w:szCs w:val="32"/>
        </w:rPr>
        <w:t>Payroll Schedule</w:t>
      </w:r>
    </w:p>
    <w:p w:rsidR="00D57B20" w:rsidRPr="00A62113" w:rsidRDefault="00D57B20" w:rsidP="00D57B20">
      <w:pPr>
        <w:jc w:val="center"/>
        <w:rPr>
          <w:b/>
          <w:sz w:val="32"/>
          <w:szCs w:val="32"/>
        </w:rPr>
      </w:pPr>
      <w:r w:rsidRPr="00A62113">
        <w:rPr>
          <w:b/>
          <w:sz w:val="32"/>
          <w:szCs w:val="32"/>
        </w:rPr>
        <w:t>Substitute Teachers</w:t>
      </w:r>
    </w:p>
    <w:p w:rsidR="00A62113" w:rsidRPr="007B3DE7" w:rsidRDefault="00D57B20" w:rsidP="007B3DE7">
      <w:pPr>
        <w:jc w:val="center"/>
        <w:rPr>
          <w:b/>
          <w:sz w:val="32"/>
          <w:szCs w:val="32"/>
        </w:rPr>
      </w:pPr>
      <w:r w:rsidRPr="00A62113">
        <w:rPr>
          <w:b/>
          <w:sz w:val="32"/>
          <w:szCs w:val="32"/>
        </w:rPr>
        <w:t>20</w:t>
      </w:r>
      <w:r w:rsidR="00783A70" w:rsidRPr="00A62113">
        <w:rPr>
          <w:b/>
          <w:sz w:val="32"/>
          <w:szCs w:val="32"/>
        </w:rPr>
        <w:t>2</w:t>
      </w:r>
      <w:r w:rsidR="00705984" w:rsidRPr="00A62113">
        <w:rPr>
          <w:b/>
          <w:sz w:val="32"/>
          <w:szCs w:val="32"/>
        </w:rPr>
        <w:t>1</w:t>
      </w:r>
      <w:r w:rsidR="00783A70" w:rsidRPr="00A62113">
        <w:rPr>
          <w:b/>
          <w:sz w:val="32"/>
          <w:szCs w:val="32"/>
        </w:rPr>
        <w:t>-202</w:t>
      </w:r>
      <w:r w:rsidR="00705984" w:rsidRPr="00A62113">
        <w:rPr>
          <w:b/>
          <w:sz w:val="32"/>
          <w:szCs w:val="32"/>
        </w:rPr>
        <w:t>2</w:t>
      </w:r>
    </w:p>
    <w:p w:rsidR="00A62113" w:rsidRDefault="00A62113" w:rsidP="00D57B20"/>
    <w:p w:rsidR="00A62113" w:rsidRDefault="00A62113" w:rsidP="00D57B20"/>
    <w:tbl>
      <w:tblPr>
        <w:tblW w:w="0" w:type="auto"/>
        <w:tblInd w:w="1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4"/>
        <w:gridCol w:w="2214"/>
        <w:gridCol w:w="2214"/>
      </w:tblGrid>
      <w:tr w:rsidR="00762783" w:rsidRPr="00A62113" w:rsidTr="00762783">
        <w:tc>
          <w:tcPr>
            <w:tcW w:w="2214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762783" w:rsidRPr="00A62113" w:rsidRDefault="00762783" w:rsidP="00081AAE">
            <w:pPr>
              <w:jc w:val="center"/>
              <w:rPr>
                <w:b/>
                <w:sz w:val="28"/>
                <w:szCs w:val="28"/>
              </w:rPr>
            </w:pPr>
            <w:r w:rsidRPr="00A62113">
              <w:rPr>
                <w:b/>
                <w:sz w:val="28"/>
                <w:szCs w:val="28"/>
              </w:rPr>
              <w:t>Payroll Period Begins</w:t>
            </w:r>
          </w:p>
        </w:tc>
        <w:tc>
          <w:tcPr>
            <w:tcW w:w="2214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762783" w:rsidRPr="00A62113" w:rsidRDefault="00762783" w:rsidP="00081AAE">
            <w:pPr>
              <w:jc w:val="center"/>
              <w:rPr>
                <w:b/>
                <w:sz w:val="28"/>
                <w:szCs w:val="28"/>
              </w:rPr>
            </w:pPr>
            <w:r w:rsidRPr="00A62113">
              <w:rPr>
                <w:b/>
                <w:sz w:val="28"/>
                <w:szCs w:val="28"/>
              </w:rPr>
              <w:t>Payroll Period Ends</w:t>
            </w:r>
          </w:p>
        </w:tc>
        <w:tc>
          <w:tcPr>
            <w:tcW w:w="2214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762783" w:rsidRPr="00A62113" w:rsidRDefault="00762783" w:rsidP="00081AAE">
            <w:pPr>
              <w:jc w:val="center"/>
              <w:rPr>
                <w:b/>
                <w:sz w:val="28"/>
                <w:szCs w:val="28"/>
              </w:rPr>
            </w:pPr>
            <w:r w:rsidRPr="00A62113">
              <w:rPr>
                <w:b/>
                <w:sz w:val="28"/>
                <w:szCs w:val="28"/>
              </w:rPr>
              <w:t>Check Date</w:t>
            </w:r>
          </w:p>
          <w:p w:rsidR="00762783" w:rsidRPr="00A62113" w:rsidRDefault="00762783" w:rsidP="00081AAE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762783" w:rsidRPr="00A62113" w:rsidTr="00762783">
        <w:tc>
          <w:tcPr>
            <w:tcW w:w="2214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62783" w:rsidRPr="00A62113" w:rsidRDefault="00783A70" w:rsidP="00002A3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July 23</w:t>
            </w:r>
          </w:p>
        </w:tc>
        <w:tc>
          <w:tcPr>
            <w:tcW w:w="2214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62783" w:rsidRPr="00A62113" w:rsidRDefault="00783A70" w:rsidP="00002A3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August </w:t>
            </w:r>
            <w:r w:rsidR="00705984" w:rsidRPr="00A62113">
              <w:rPr>
                <w:sz w:val="28"/>
                <w:szCs w:val="28"/>
              </w:rPr>
              <w:t>5</w:t>
            </w:r>
          </w:p>
        </w:tc>
        <w:tc>
          <w:tcPr>
            <w:tcW w:w="2214" w:type="dxa"/>
            <w:tcBorders>
              <w:top w:val="single" w:sz="2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62783" w:rsidRPr="00A62113" w:rsidRDefault="00783A70" w:rsidP="00002A3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ugust 1</w:t>
            </w:r>
            <w:r w:rsidR="00705984" w:rsidRPr="00A62113">
              <w:rPr>
                <w:sz w:val="28"/>
                <w:szCs w:val="28"/>
              </w:rPr>
              <w:t>3</w:t>
            </w:r>
          </w:p>
        </w:tc>
      </w:tr>
      <w:tr w:rsidR="00804D14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804D14" w:rsidRPr="00A62113" w:rsidRDefault="00783A70" w:rsidP="008E6918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August </w:t>
            </w:r>
            <w:r w:rsidR="00705984" w:rsidRPr="00A62113">
              <w:rPr>
                <w:sz w:val="28"/>
                <w:szCs w:val="28"/>
              </w:rPr>
              <w:t>6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804D14" w:rsidRPr="00A62113" w:rsidRDefault="00783A70" w:rsidP="008E6918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ugust 2</w:t>
            </w:r>
            <w:r w:rsidR="00705984" w:rsidRPr="00A62113">
              <w:rPr>
                <w:sz w:val="28"/>
                <w:szCs w:val="28"/>
              </w:rPr>
              <w:t>3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804D14" w:rsidRPr="00A62113" w:rsidRDefault="00E32846" w:rsidP="008E6918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ugust 31</w:t>
            </w:r>
          </w:p>
        </w:tc>
      </w:tr>
      <w:tr w:rsidR="00E32846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002A3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ugust 2</w:t>
            </w:r>
            <w:r w:rsidR="00705984" w:rsidRPr="00A62113">
              <w:rPr>
                <w:sz w:val="28"/>
                <w:szCs w:val="28"/>
              </w:rPr>
              <w:t>4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002A3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September </w:t>
            </w:r>
            <w:r w:rsidR="00705984" w:rsidRPr="00A62113">
              <w:rPr>
                <w:sz w:val="28"/>
                <w:szCs w:val="28"/>
              </w:rPr>
              <w:t>3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September 15</w:t>
            </w:r>
          </w:p>
        </w:tc>
      </w:tr>
      <w:tr w:rsidR="00E32846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September </w:t>
            </w:r>
            <w:r w:rsidR="00705984" w:rsidRPr="00A62113">
              <w:rPr>
                <w:sz w:val="28"/>
                <w:szCs w:val="28"/>
              </w:rPr>
              <w:t>4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September 22</w:t>
            </w:r>
            <w:r w:rsidR="00E32846" w:rsidRPr="00A62113">
              <w:rPr>
                <w:sz w:val="28"/>
                <w:szCs w:val="28"/>
              </w:rPr>
              <w:t xml:space="preserve"> 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0A68AF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September 30</w:t>
            </w:r>
          </w:p>
        </w:tc>
      </w:tr>
      <w:tr w:rsidR="00E32846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September 23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0A68AF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October </w:t>
            </w:r>
            <w:r w:rsidR="00705984" w:rsidRPr="00A62113">
              <w:rPr>
                <w:sz w:val="28"/>
                <w:szCs w:val="28"/>
              </w:rPr>
              <w:t>6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E32846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October 15</w:t>
            </w:r>
          </w:p>
        </w:tc>
      </w:tr>
      <w:tr w:rsidR="00E32846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0A68AF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October </w:t>
            </w:r>
            <w:r w:rsidR="00705984" w:rsidRPr="00A62113">
              <w:rPr>
                <w:sz w:val="28"/>
                <w:szCs w:val="28"/>
              </w:rPr>
              <w:t>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October 2</w:t>
            </w:r>
            <w:r w:rsidR="00705984" w:rsidRPr="00A62113"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E32846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October </w:t>
            </w:r>
            <w:r w:rsidR="00705984" w:rsidRPr="00A62113">
              <w:rPr>
                <w:sz w:val="28"/>
                <w:szCs w:val="28"/>
              </w:rPr>
              <w:t>29</w:t>
            </w:r>
          </w:p>
        </w:tc>
      </w:tr>
      <w:tr w:rsidR="00E32846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October 2</w:t>
            </w:r>
            <w:r w:rsidR="00705984" w:rsidRPr="00A62113"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E32846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November 4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E32846" w:rsidP="00783A70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November 1</w:t>
            </w:r>
            <w:r w:rsidR="00705984" w:rsidRPr="00A62113">
              <w:rPr>
                <w:sz w:val="28"/>
                <w:szCs w:val="28"/>
              </w:rPr>
              <w:t>5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DE4184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November 5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DE4184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November 1</w:t>
            </w:r>
            <w:r w:rsidR="00705984" w:rsidRPr="00A62113"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DE4184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November 30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November 1</w:t>
            </w:r>
            <w:r w:rsidR="00705984" w:rsidRPr="00A62113">
              <w:rPr>
                <w:sz w:val="28"/>
                <w:szCs w:val="28"/>
              </w:rPr>
              <w:t>3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E32846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December 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December </w:t>
            </w:r>
            <w:r w:rsidR="00705984" w:rsidRPr="00A62113">
              <w:rPr>
                <w:sz w:val="28"/>
                <w:szCs w:val="28"/>
              </w:rPr>
              <w:t>15</w:t>
            </w:r>
          </w:p>
        </w:tc>
      </w:tr>
      <w:tr w:rsidR="00783A70" w:rsidRPr="00A62113" w:rsidTr="008737D6">
        <w:tc>
          <w:tcPr>
            <w:tcW w:w="66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PLEASE NOTE:</w:t>
            </w:r>
          </w:p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 NO SUBSTITURE PAYROLL</w:t>
            </w:r>
          </w:p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 DECEMBER 31, 20</w:t>
            </w:r>
            <w:r w:rsidR="00705984" w:rsidRPr="00A62113">
              <w:rPr>
                <w:sz w:val="28"/>
                <w:szCs w:val="28"/>
              </w:rPr>
              <w:t>21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December 8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January </w:t>
            </w:r>
            <w:r w:rsidR="00705984" w:rsidRPr="00A62113">
              <w:rPr>
                <w:sz w:val="28"/>
                <w:szCs w:val="28"/>
              </w:rPr>
              <w:t>6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January 1</w:t>
            </w:r>
            <w:r w:rsidR="00705984" w:rsidRPr="00A62113">
              <w:rPr>
                <w:sz w:val="28"/>
                <w:szCs w:val="28"/>
              </w:rPr>
              <w:t>4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January </w:t>
            </w:r>
            <w:r w:rsidR="00705984" w:rsidRPr="00A62113">
              <w:rPr>
                <w:sz w:val="28"/>
                <w:szCs w:val="28"/>
              </w:rPr>
              <w:t>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January 21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January </w:t>
            </w:r>
            <w:r w:rsidR="00836328" w:rsidRPr="00A62113">
              <w:rPr>
                <w:sz w:val="28"/>
                <w:szCs w:val="28"/>
              </w:rPr>
              <w:t>31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January 2</w:t>
            </w:r>
            <w:r w:rsidR="00836328" w:rsidRPr="00A62113"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February </w:t>
            </w:r>
            <w:r w:rsidR="00836328" w:rsidRPr="00A62113">
              <w:rPr>
                <w:sz w:val="28"/>
                <w:szCs w:val="28"/>
              </w:rPr>
              <w:t>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February 1</w:t>
            </w:r>
            <w:r w:rsidR="00836328" w:rsidRPr="00A62113">
              <w:rPr>
                <w:sz w:val="28"/>
                <w:szCs w:val="28"/>
              </w:rPr>
              <w:t>5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February 5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February 1</w:t>
            </w:r>
            <w:r w:rsidR="00836328" w:rsidRPr="00A62113">
              <w:rPr>
                <w:sz w:val="28"/>
                <w:szCs w:val="28"/>
              </w:rPr>
              <w:t>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February 2</w:t>
            </w:r>
            <w:r w:rsidR="00836328" w:rsidRPr="00A62113">
              <w:rPr>
                <w:sz w:val="28"/>
                <w:szCs w:val="28"/>
              </w:rPr>
              <w:t>8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February 1</w:t>
            </w:r>
            <w:r w:rsidR="00836328" w:rsidRPr="00A62113">
              <w:rPr>
                <w:sz w:val="28"/>
                <w:szCs w:val="28"/>
              </w:rPr>
              <w:t>8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March </w:t>
            </w:r>
            <w:r w:rsidR="00836328" w:rsidRPr="00A62113">
              <w:rPr>
                <w:sz w:val="28"/>
                <w:szCs w:val="28"/>
              </w:rPr>
              <w:t>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March 1</w:t>
            </w:r>
            <w:r w:rsidR="006C097E" w:rsidRPr="00A62113">
              <w:rPr>
                <w:sz w:val="28"/>
                <w:szCs w:val="28"/>
              </w:rPr>
              <w:t>5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March </w:t>
            </w:r>
            <w:r w:rsidR="00836328" w:rsidRPr="00A62113">
              <w:rPr>
                <w:sz w:val="28"/>
                <w:szCs w:val="28"/>
              </w:rPr>
              <w:t>8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March 16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March 31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March 1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pril 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pril 15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pril 8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pril 2</w:t>
            </w:r>
            <w:r w:rsidR="00836328" w:rsidRPr="00A62113"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April </w:t>
            </w:r>
            <w:r w:rsidR="00836328" w:rsidRPr="00A62113">
              <w:rPr>
                <w:sz w:val="28"/>
                <w:szCs w:val="28"/>
              </w:rPr>
              <w:t>29</w:t>
            </w:r>
            <w:r w:rsidRPr="00A62113">
              <w:rPr>
                <w:sz w:val="28"/>
                <w:szCs w:val="28"/>
              </w:rPr>
              <w:t xml:space="preserve"> 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April 2</w:t>
            </w:r>
            <w:r w:rsidR="00836328" w:rsidRPr="00A62113">
              <w:rPr>
                <w:sz w:val="28"/>
                <w:szCs w:val="28"/>
              </w:rPr>
              <w:t>2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May </w:t>
            </w:r>
            <w:r w:rsidR="00836328" w:rsidRPr="00A62113">
              <w:rPr>
                <w:sz w:val="28"/>
                <w:szCs w:val="28"/>
              </w:rPr>
              <w:t>5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May 1</w:t>
            </w:r>
            <w:r w:rsidR="00836328" w:rsidRPr="00A62113">
              <w:rPr>
                <w:sz w:val="28"/>
                <w:szCs w:val="28"/>
              </w:rPr>
              <w:t>3</w:t>
            </w:r>
          </w:p>
        </w:tc>
      </w:tr>
      <w:tr w:rsidR="00783A70" w:rsidRPr="00A62113" w:rsidTr="00762783"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May </w:t>
            </w:r>
            <w:r w:rsidR="00836328" w:rsidRPr="00A62113">
              <w:rPr>
                <w:sz w:val="28"/>
                <w:szCs w:val="28"/>
              </w:rPr>
              <w:t>6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May 20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May </w:t>
            </w:r>
            <w:r w:rsidR="00836328" w:rsidRPr="00A62113">
              <w:rPr>
                <w:sz w:val="28"/>
                <w:szCs w:val="28"/>
              </w:rPr>
              <w:t>31</w:t>
            </w:r>
          </w:p>
        </w:tc>
      </w:tr>
      <w:tr w:rsidR="00783A70" w:rsidRPr="00A62113" w:rsidTr="0059225C">
        <w:trPr>
          <w:trHeight w:val="188"/>
        </w:trPr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47276F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May 2</w:t>
            </w:r>
            <w:r w:rsidR="006C097E" w:rsidRPr="00A62113">
              <w:rPr>
                <w:sz w:val="28"/>
                <w:szCs w:val="28"/>
              </w:rPr>
              <w:t>1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6C097E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>June 7</w:t>
            </w:r>
          </w:p>
        </w:tc>
        <w:tc>
          <w:tcPr>
            <w:tcW w:w="2214" w:type="dxa"/>
            <w:tcBorders>
              <w:left w:val="single" w:sz="4" w:space="0" w:color="auto"/>
              <w:right w:val="single" w:sz="4" w:space="0" w:color="auto"/>
            </w:tcBorders>
          </w:tcPr>
          <w:p w:rsidR="00783A70" w:rsidRPr="00A62113" w:rsidRDefault="00783A70" w:rsidP="00FE0383">
            <w:pPr>
              <w:jc w:val="center"/>
              <w:rPr>
                <w:sz w:val="28"/>
                <w:szCs w:val="28"/>
              </w:rPr>
            </w:pPr>
            <w:r w:rsidRPr="00A62113">
              <w:rPr>
                <w:sz w:val="28"/>
                <w:szCs w:val="28"/>
              </w:rPr>
              <w:t xml:space="preserve">June </w:t>
            </w:r>
            <w:r w:rsidR="00836328" w:rsidRPr="00A62113">
              <w:rPr>
                <w:sz w:val="28"/>
                <w:szCs w:val="28"/>
              </w:rPr>
              <w:t>15</w:t>
            </w:r>
          </w:p>
        </w:tc>
      </w:tr>
    </w:tbl>
    <w:p w:rsidR="00836328" w:rsidRDefault="00836328" w:rsidP="00A62113">
      <w:pPr>
        <w:tabs>
          <w:tab w:val="left" w:pos="0"/>
          <w:tab w:val="left" w:pos="720"/>
          <w:tab w:val="left" w:pos="1155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</w:rPr>
      </w:pPr>
    </w:p>
    <w:p w:rsidR="00836328" w:rsidRDefault="00836328" w:rsidP="00A62113">
      <w:pPr>
        <w:tabs>
          <w:tab w:val="left" w:pos="0"/>
          <w:tab w:val="left" w:pos="720"/>
          <w:tab w:val="left" w:pos="1155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</w:rPr>
      </w:pPr>
    </w:p>
    <w:p w:rsidR="00D57B20" w:rsidRPr="00A62113" w:rsidRDefault="00D57B20" w:rsidP="00D57B20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HAnsi" w:hAnsiTheme="majorHAnsi"/>
        </w:rPr>
      </w:pPr>
      <w:r w:rsidRPr="00A62113">
        <w:rPr>
          <w:rFonts w:asciiTheme="majorHAnsi" w:hAnsiTheme="majorHAnsi"/>
        </w:rPr>
        <w:t>We strongly recommend that all substitutes keep a log of the dates they worked, persons for whom they substituted</w:t>
      </w:r>
      <w:r w:rsidR="005B680C">
        <w:rPr>
          <w:rFonts w:asciiTheme="majorHAnsi" w:hAnsiTheme="majorHAnsi"/>
        </w:rPr>
        <w:t>,</w:t>
      </w:r>
      <w:r w:rsidRPr="00A62113">
        <w:rPr>
          <w:rFonts w:asciiTheme="majorHAnsi" w:hAnsiTheme="majorHAnsi"/>
        </w:rPr>
        <w:t xml:space="preserve"> and the </w:t>
      </w:r>
      <w:r w:rsidRPr="00A62113">
        <w:rPr>
          <w:rFonts w:asciiTheme="majorHAnsi" w:hAnsiTheme="majorHAnsi"/>
          <w:b/>
          <w:u w:val="single"/>
        </w:rPr>
        <w:t>job number</w:t>
      </w:r>
      <w:r w:rsidRPr="00A62113">
        <w:rPr>
          <w:rFonts w:asciiTheme="majorHAnsi" w:hAnsiTheme="majorHAnsi"/>
        </w:rPr>
        <w:t xml:space="preserve"> for that job.</w:t>
      </w:r>
    </w:p>
    <w:p w:rsidR="00E32846" w:rsidRPr="00A62113" w:rsidRDefault="00E32846" w:rsidP="00D57B20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HAnsi" w:hAnsiTheme="majorHAnsi"/>
        </w:rPr>
      </w:pPr>
    </w:p>
    <w:p w:rsidR="00CF10C5" w:rsidRPr="00A62113" w:rsidRDefault="00E32846" w:rsidP="00836328">
      <w:pPr>
        <w:widowControl w:val="0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HAnsi" w:hAnsiTheme="majorHAnsi"/>
        </w:rPr>
      </w:pPr>
      <w:r w:rsidRPr="00A62113">
        <w:rPr>
          <w:rFonts w:asciiTheme="majorHAnsi" w:hAnsiTheme="majorHAnsi"/>
          <w:b/>
        </w:rPr>
        <w:t>NOTE</w:t>
      </w:r>
      <w:r w:rsidRPr="00A62113">
        <w:rPr>
          <w:rFonts w:asciiTheme="majorHAnsi" w:hAnsiTheme="majorHAnsi"/>
        </w:rPr>
        <w:t>: Due to processing time, school</w:t>
      </w:r>
      <w:r w:rsidR="005B680C">
        <w:rPr>
          <w:rFonts w:asciiTheme="majorHAnsi" w:hAnsiTheme="majorHAnsi"/>
        </w:rPr>
        <w:t>,</w:t>
      </w:r>
      <w:r w:rsidRPr="00A62113">
        <w:rPr>
          <w:rFonts w:asciiTheme="majorHAnsi" w:hAnsiTheme="majorHAnsi"/>
        </w:rPr>
        <w:t xml:space="preserve"> and banking holidays</w:t>
      </w:r>
      <w:r w:rsidR="005B680C">
        <w:rPr>
          <w:rFonts w:asciiTheme="majorHAnsi" w:hAnsiTheme="majorHAnsi"/>
        </w:rPr>
        <w:t>,</w:t>
      </w:r>
      <w:r w:rsidRPr="00A62113">
        <w:rPr>
          <w:rFonts w:asciiTheme="majorHAnsi" w:hAnsiTheme="majorHAnsi"/>
        </w:rPr>
        <w:t xml:space="preserve"> there is no substitute payr</w:t>
      </w:r>
      <w:r w:rsidR="006C097E" w:rsidRPr="00A62113">
        <w:rPr>
          <w:rFonts w:asciiTheme="majorHAnsi" w:hAnsiTheme="majorHAnsi"/>
        </w:rPr>
        <w:t xml:space="preserve">oll scheduled for payment on </w:t>
      </w:r>
      <w:r w:rsidR="00D97B8E" w:rsidRPr="00A62113">
        <w:rPr>
          <w:rFonts w:asciiTheme="majorHAnsi" w:hAnsiTheme="majorHAnsi"/>
        </w:rPr>
        <w:t>December 31, 20</w:t>
      </w:r>
      <w:r w:rsidR="00836328" w:rsidRPr="00A62113">
        <w:rPr>
          <w:rFonts w:asciiTheme="majorHAnsi" w:hAnsiTheme="majorHAnsi"/>
        </w:rPr>
        <w:t>21</w:t>
      </w:r>
      <w:r w:rsidRPr="00A62113">
        <w:rPr>
          <w:rFonts w:asciiTheme="majorHAnsi" w:hAnsiTheme="majorHAnsi"/>
        </w:rPr>
        <w:t>.</w:t>
      </w:r>
      <w:bookmarkStart w:id="0" w:name="_GoBack"/>
      <w:bookmarkEnd w:id="0"/>
    </w:p>
    <w:sectPr w:rsidR="00CF10C5" w:rsidRPr="00A62113" w:rsidSect="00CF10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0NTa3NDM0MDAC0ko6SsGpxcWZ+XkgBaa1ALheEZAsAAAA"/>
  </w:docVars>
  <w:rsids>
    <w:rsidRoot w:val="00D57B20"/>
    <w:rsid w:val="000A68AF"/>
    <w:rsid w:val="000F4B23"/>
    <w:rsid w:val="001C6969"/>
    <w:rsid w:val="0023296F"/>
    <w:rsid w:val="00272352"/>
    <w:rsid w:val="00287168"/>
    <w:rsid w:val="002F5358"/>
    <w:rsid w:val="0030467F"/>
    <w:rsid w:val="0036251F"/>
    <w:rsid w:val="0047276F"/>
    <w:rsid w:val="004B22D2"/>
    <w:rsid w:val="00564976"/>
    <w:rsid w:val="0059225C"/>
    <w:rsid w:val="005B680C"/>
    <w:rsid w:val="006A71E8"/>
    <w:rsid w:val="006C097E"/>
    <w:rsid w:val="00705984"/>
    <w:rsid w:val="00762783"/>
    <w:rsid w:val="00783A70"/>
    <w:rsid w:val="007B3DE7"/>
    <w:rsid w:val="007C19AF"/>
    <w:rsid w:val="007D5563"/>
    <w:rsid w:val="00804D14"/>
    <w:rsid w:val="00836328"/>
    <w:rsid w:val="00841582"/>
    <w:rsid w:val="00901446"/>
    <w:rsid w:val="009933F1"/>
    <w:rsid w:val="00A62113"/>
    <w:rsid w:val="00CC5B69"/>
    <w:rsid w:val="00CF10C5"/>
    <w:rsid w:val="00D57B20"/>
    <w:rsid w:val="00D97B8E"/>
    <w:rsid w:val="00E20F9B"/>
    <w:rsid w:val="00E25C6E"/>
    <w:rsid w:val="00E32846"/>
    <w:rsid w:val="00E3533D"/>
    <w:rsid w:val="00E42548"/>
    <w:rsid w:val="00F05CA7"/>
    <w:rsid w:val="00FF1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38239"/>
  <w15:docId w15:val="{076A3AFB-AE5D-4117-9C3E-6F5C845D3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7B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46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67F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BB8788-8D58-4569-9908-F82E239F4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.hood</dc:creator>
  <cp:lastModifiedBy>Julie Unzueta</cp:lastModifiedBy>
  <cp:revision>2</cp:revision>
  <cp:lastPrinted>2018-08-14T14:24:00Z</cp:lastPrinted>
  <dcterms:created xsi:type="dcterms:W3CDTF">2021-10-28T22:11:00Z</dcterms:created>
  <dcterms:modified xsi:type="dcterms:W3CDTF">2021-10-28T22:11:00Z</dcterms:modified>
</cp:coreProperties>
</file>